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DB126" w14:textId="77777777" w:rsidR="00A82BF9" w:rsidRPr="008D349A" w:rsidRDefault="00A82BF9" w:rsidP="00A82BF9">
      <w:pPr>
        <w:pStyle w:val="Normal1"/>
        <w:jc w:val="center"/>
        <w:rPr>
          <w:b/>
          <w:sz w:val="24"/>
          <w:szCs w:val="24"/>
          <w:lang w:val="en-US"/>
        </w:rPr>
      </w:pPr>
      <w:r w:rsidRPr="008D349A">
        <w:rPr>
          <w:b/>
          <w:sz w:val="24"/>
          <w:szCs w:val="24"/>
          <w:lang w:val="en-US"/>
        </w:rPr>
        <w:t xml:space="preserve">Digital Interventions INEBRIA (e-INEBRIA) Working Group of INEBRIA SIG </w:t>
      </w:r>
    </w:p>
    <w:p w14:paraId="3CB1DC17" w14:textId="77777777" w:rsidR="00CC4D43" w:rsidRDefault="00AE297F" w:rsidP="00A82BF9">
      <w:pPr>
        <w:pStyle w:val="Normal1"/>
        <w:jc w:val="center"/>
        <w:rPr>
          <w:b/>
          <w:sz w:val="32"/>
          <w:szCs w:val="32"/>
          <w:lang w:val="en-US"/>
        </w:rPr>
      </w:pPr>
      <w:r w:rsidRPr="000F3A34">
        <w:rPr>
          <w:b/>
          <w:sz w:val="32"/>
          <w:szCs w:val="32"/>
          <w:lang w:val="en-US"/>
        </w:rPr>
        <w:t xml:space="preserve">Teleconference </w:t>
      </w:r>
    </w:p>
    <w:p w14:paraId="0E553DAB" w14:textId="77777777" w:rsidR="00A82BF9" w:rsidRPr="000F3A34" w:rsidRDefault="00F03608" w:rsidP="00A82BF9">
      <w:pPr>
        <w:pStyle w:val="Normal1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Tuesday </w:t>
      </w:r>
      <w:r w:rsidR="00BA69C6">
        <w:rPr>
          <w:b/>
          <w:sz w:val="32"/>
          <w:szCs w:val="32"/>
          <w:lang w:val="en-US"/>
        </w:rPr>
        <w:t>July</w:t>
      </w:r>
      <w:r>
        <w:rPr>
          <w:b/>
          <w:sz w:val="32"/>
          <w:szCs w:val="32"/>
          <w:lang w:val="en-US"/>
        </w:rPr>
        <w:t xml:space="preserve"> </w:t>
      </w:r>
      <w:r w:rsidR="00BA69C6">
        <w:rPr>
          <w:b/>
          <w:sz w:val="32"/>
          <w:szCs w:val="32"/>
          <w:lang w:val="en-US"/>
        </w:rPr>
        <w:t>2</w:t>
      </w:r>
      <w:r w:rsidR="00E55944">
        <w:rPr>
          <w:b/>
          <w:sz w:val="32"/>
          <w:szCs w:val="32"/>
          <w:lang w:val="en-US"/>
        </w:rPr>
        <w:t>9</w:t>
      </w:r>
      <w:r w:rsidR="0066380F" w:rsidRPr="0066380F">
        <w:rPr>
          <w:b/>
          <w:sz w:val="32"/>
          <w:szCs w:val="32"/>
          <w:vertAlign w:val="superscript"/>
          <w:lang w:val="en-US"/>
        </w:rPr>
        <w:t>th</w:t>
      </w:r>
      <w:r w:rsidR="0066380F">
        <w:rPr>
          <w:b/>
          <w:sz w:val="32"/>
          <w:szCs w:val="32"/>
          <w:lang w:val="en-US"/>
        </w:rPr>
        <w:t xml:space="preserve"> </w:t>
      </w:r>
    </w:p>
    <w:p w14:paraId="772B7E64" w14:textId="77777777" w:rsidR="00A82BF9" w:rsidRDefault="00BA69C6" w:rsidP="00A82BF9">
      <w:pPr>
        <w:pStyle w:val="Normal1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12:00-13:00</w:t>
      </w:r>
      <w:r w:rsidR="000F3A34">
        <w:rPr>
          <w:b/>
          <w:sz w:val="32"/>
          <w:szCs w:val="32"/>
          <w:lang w:val="en-US"/>
        </w:rPr>
        <w:t xml:space="preserve"> h (CET)</w:t>
      </w:r>
    </w:p>
    <w:p w14:paraId="5A9CC826" w14:textId="591378AD" w:rsidR="00227693" w:rsidRDefault="006C2B9F" w:rsidP="00A82BF9">
      <w:pPr>
        <w:pStyle w:val="Normal1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Minutes</w:t>
      </w:r>
    </w:p>
    <w:p w14:paraId="5B096401" w14:textId="124E6E6E" w:rsidR="009828E0" w:rsidRDefault="009828E0" w:rsidP="00A82BF9">
      <w:pPr>
        <w:pStyle w:val="Normal1"/>
        <w:jc w:val="center"/>
        <w:rPr>
          <w:b/>
          <w:sz w:val="32"/>
          <w:szCs w:val="32"/>
          <w:lang w:val="en-US"/>
        </w:rPr>
      </w:pPr>
    </w:p>
    <w:p w14:paraId="65EF334C" w14:textId="77777777" w:rsidR="009828E0" w:rsidRPr="00AE297F" w:rsidRDefault="009828E0" w:rsidP="009828E0">
      <w:pPr>
        <w:pStyle w:val="Normal1"/>
        <w:rPr>
          <w:b/>
          <w:sz w:val="32"/>
          <w:szCs w:val="32"/>
          <w:lang w:val="en-US"/>
        </w:rPr>
      </w:pPr>
    </w:p>
    <w:p w14:paraId="4BB74387" w14:textId="77777777" w:rsidR="00A82BF9" w:rsidRPr="00AE297F" w:rsidRDefault="00A82BF9" w:rsidP="00A82BF9">
      <w:pPr>
        <w:pStyle w:val="Normal1"/>
        <w:rPr>
          <w:b/>
          <w:sz w:val="28"/>
          <w:szCs w:val="28"/>
          <w:lang w:val="en-US"/>
        </w:rPr>
      </w:pPr>
      <w:r w:rsidRPr="00AE297F">
        <w:rPr>
          <w:b/>
          <w:sz w:val="28"/>
          <w:szCs w:val="28"/>
          <w:lang w:val="en-US"/>
        </w:rPr>
        <w:t>Participants</w:t>
      </w:r>
    </w:p>
    <w:tbl>
      <w:tblPr>
        <w:tblW w:w="0" w:type="auto"/>
        <w:tblInd w:w="-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156"/>
        <w:gridCol w:w="1259"/>
        <w:gridCol w:w="2846"/>
        <w:gridCol w:w="1791"/>
        <w:gridCol w:w="1292"/>
        <w:gridCol w:w="1128"/>
      </w:tblGrid>
      <w:tr w:rsidR="00A82BF9" w:rsidRPr="00BA69C6" w14:paraId="6FA8F2AD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67732" w14:textId="77777777" w:rsidR="00A82BF9" w:rsidRPr="00F03608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379B3F" w14:textId="77777777" w:rsidR="00A82BF9" w:rsidRPr="00F03608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Institu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4B90CE" w14:textId="77777777" w:rsidR="00A82BF9" w:rsidRPr="00F03608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e-ma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FF35A1" w14:textId="77777777" w:rsidR="00A82BF9" w:rsidRPr="00F03608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Skype accou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B958FF" w14:textId="77777777" w:rsidR="00A82BF9" w:rsidRPr="00F03608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9823FA" w14:textId="77777777" w:rsidR="00A82BF9" w:rsidRPr="00F03608" w:rsidRDefault="00A82BF9">
            <w:pPr>
              <w:pStyle w:val="Normal1"/>
              <w:rPr>
                <w:b/>
                <w:szCs w:val="16"/>
                <w:lang w:val="en-US"/>
              </w:rPr>
            </w:pPr>
            <w:r w:rsidRPr="00F03608">
              <w:rPr>
                <w:b/>
                <w:szCs w:val="16"/>
                <w:lang w:val="en-US"/>
              </w:rPr>
              <w:t>Time difference with CET</w:t>
            </w:r>
          </w:p>
        </w:tc>
      </w:tr>
      <w:tr w:rsidR="00A82BF9" w:rsidRPr="008A7004" w14:paraId="0952589E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72D447" w14:textId="77777777" w:rsidR="00A82BF9" w:rsidRPr="002870CD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2870CD">
              <w:rPr>
                <w:rFonts w:asciiTheme="minorHAnsi" w:hAnsiTheme="minorHAnsi" w:cstheme="minorHAnsi"/>
                <w:lang w:val="en-US"/>
              </w:rPr>
              <w:t>Antoni G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68455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  <w:lang w:val="en-US"/>
              </w:rPr>
            </w:pPr>
            <w:r w:rsidRPr="00F03608">
              <w:rPr>
                <w:rFonts w:asciiTheme="minorHAnsi" w:hAnsiTheme="minorHAnsi" w:cstheme="minorHAnsi"/>
                <w:lang w:val="en-US"/>
              </w:rPr>
              <w:t>Hospital Clíni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F70DE" w14:textId="77777777" w:rsidR="00A82BF9" w:rsidRPr="00F03608" w:rsidRDefault="00DE0FD9">
            <w:pPr>
              <w:pStyle w:val="Normal1"/>
              <w:rPr>
                <w:rFonts w:asciiTheme="minorHAnsi" w:hAnsiTheme="minorHAnsi" w:cstheme="minorHAnsi"/>
              </w:rPr>
            </w:pPr>
            <w:hyperlink r:id="rId7" w:history="1">
              <w:r w:rsidR="00A82BF9" w:rsidRPr="00F03608">
                <w:rPr>
                  <w:rStyle w:val="Hyperlink"/>
                  <w:rFonts w:asciiTheme="minorHAnsi" w:hAnsiTheme="minorHAnsi" w:cstheme="minorHAnsi"/>
                </w:rPr>
                <w:t>tgual@clinic.cat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A9D323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tgualso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159B10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Cataloni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EA9B3C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0h</w:t>
            </w:r>
          </w:p>
        </w:tc>
      </w:tr>
      <w:tr w:rsidR="00A82BF9" w:rsidRPr="008A7004" w14:paraId="6C1AB1CB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1E56C7" w14:textId="77777777" w:rsidR="00A82BF9" w:rsidRPr="002870CD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2870CD">
              <w:rPr>
                <w:rFonts w:asciiTheme="minorHAnsi" w:hAnsiTheme="minorHAnsi" w:cstheme="minorHAnsi"/>
              </w:rPr>
              <w:t>Hugo López Pelay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F3DEAC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Hospital Clíni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B21FD0" w14:textId="77777777" w:rsidR="00A82BF9" w:rsidRPr="00F03608" w:rsidRDefault="00DE0FD9">
            <w:pPr>
              <w:pStyle w:val="Normal1"/>
              <w:rPr>
                <w:rFonts w:asciiTheme="minorHAnsi" w:hAnsiTheme="minorHAnsi" w:cstheme="minorHAnsi"/>
              </w:rPr>
            </w:pPr>
            <w:hyperlink r:id="rId8" w:history="1">
              <w:r w:rsidR="00A82BF9" w:rsidRPr="00F03608">
                <w:rPr>
                  <w:rStyle w:val="Hyperlink"/>
                  <w:rFonts w:asciiTheme="minorHAnsi" w:hAnsiTheme="minorHAnsi" w:cstheme="minorHAnsi"/>
                </w:rPr>
                <w:t>hlopez@clinic.cat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B324D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hugolp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456F3E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Cataloni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C96B01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0h</w:t>
            </w:r>
          </w:p>
        </w:tc>
      </w:tr>
      <w:tr w:rsidR="00A82BF9" w:rsidRPr="008A7004" w14:paraId="50710AA4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23ADEF" w14:textId="77777777" w:rsidR="00A82BF9" w:rsidRPr="002870CD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2870CD">
              <w:rPr>
                <w:rFonts w:asciiTheme="minorHAnsi" w:hAnsiTheme="minorHAnsi" w:cstheme="minorHAnsi"/>
              </w:rPr>
              <w:t>Matthijs Blank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D486F7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Trimbos Institu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A5CBE" w14:textId="77777777" w:rsidR="00A82BF9" w:rsidRPr="00F03608" w:rsidRDefault="00DE0FD9">
            <w:pPr>
              <w:pStyle w:val="Normal1"/>
              <w:rPr>
                <w:rFonts w:asciiTheme="minorHAnsi" w:hAnsiTheme="minorHAnsi" w:cstheme="minorHAnsi"/>
              </w:rPr>
            </w:pPr>
            <w:hyperlink r:id="rId9" w:history="1">
              <w:r w:rsidR="00A82BF9" w:rsidRPr="00F03608">
                <w:rPr>
                  <w:rStyle w:val="Hyperlink"/>
                  <w:rFonts w:asciiTheme="minorHAnsi" w:hAnsiTheme="minorHAnsi" w:cstheme="minorHAnsi"/>
                </w:rPr>
                <w:t>mblankers@trimbos.nl</w:t>
              </w:r>
            </w:hyperlink>
          </w:p>
          <w:p w14:paraId="61D4A28A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6C66D8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matthijs.blank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236BA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The Netherlan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EA3145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0h</w:t>
            </w:r>
          </w:p>
        </w:tc>
      </w:tr>
      <w:tr w:rsidR="00A82BF9" w:rsidRPr="008A7004" w14:paraId="66AECCF6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228F8" w14:textId="77777777" w:rsidR="00A82BF9" w:rsidRPr="002870CD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2870CD">
              <w:rPr>
                <w:rFonts w:asciiTheme="minorHAnsi" w:hAnsiTheme="minorHAnsi" w:cstheme="minorHAnsi"/>
              </w:rPr>
              <w:t>Leo Pa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A8172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Catholic University Leuve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4B39B" w14:textId="77777777" w:rsidR="00A82BF9" w:rsidRPr="00F03608" w:rsidRDefault="00DE0FD9">
            <w:pPr>
              <w:pStyle w:val="Normal1"/>
              <w:rPr>
                <w:rFonts w:asciiTheme="minorHAnsi" w:hAnsiTheme="minorHAnsi" w:cstheme="minorHAnsi"/>
              </w:rPr>
            </w:pPr>
            <w:hyperlink r:id="rId10" w:history="1">
              <w:r w:rsidR="00A82BF9" w:rsidRPr="00F03608">
                <w:rPr>
                  <w:rStyle w:val="Hyperlink"/>
                  <w:rFonts w:asciiTheme="minorHAnsi" w:hAnsiTheme="minorHAnsi" w:cstheme="minorHAnsi"/>
                </w:rPr>
                <w:t>lodewijkpas@gmail.com</w:t>
              </w:r>
            </w:hyperlink>
          </w:p>
          <w:p w14:paraId="1A8AF5D6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05D2E1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leo-pa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77EE29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Belgiu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F86E5D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0h</w:t>
            </w:r>
          </w:p>
        </w:tc>
      </w:tr>
      <w:tr w:rsidR="00A82BF9" w:rsidRPr="008A7004" w14:paraId="62DAEFEF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F9D7C7" w14:textId="77777777" w:rsidR="00A82BF9" w:rsidRPr="002870CD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2870CD">
              <w:rPr>
                <w:rFonts w:asciiTheme="minorHAnsi" w:hAnsiTheme="minorHAnsi" w:cstheme="minorHAnsi"/>
              </w:rPr>
              <w:t>Anne Berma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D7C20A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Karonlinska Institu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BBDD2" w14:textId="77777777" w:rsidR="00A82BF9" w:rsidRPr="00F03608" w:rsidRDefault="00DE0FD9">
            <w:pPr>
              <w:pStyle w:val="Normal1"/>
              <w:rPr>
                <w:rFonts w:asciiTheme="minorHAnsi" w:hAnsiTheme="minorHAnsi" w:cstheme="minorHAnsi"/>
              </w:rPr>
            </w:pPr>
            <w:hyperlink r:id="rId11" w:history="1">
              <w:r w:rsidR="00A82BF9" w:rsidRPr="00F03608">
                <w:rPr>
                  <w:rStyle w:val="Hyperlink"/>
                  <w:rFonts w:asciiTheme="minorHAnsi" w:hAnsiTheme="minorHAnsi" w:cstheme="minorHAnsi"/>
                </w:rPr>
                <w:t>anne.h.berman@ki.se</w:t>
              </w:r>
            </w:hyperlink>
          </w:p>
          <w:p w14:paraId="23EDE002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B76179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ahberma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35A5D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Swede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4E81EB" w14:textId="77777777" w:rsidR="00A82BF9" w:rsidRPr="00F03608" w:rsidRDefault="00A82BF9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0h</w:t>
            </w:r>
          </w:p>
        </w:tc>
      </w:tr>
      <w:tr w:rsidR="005325AC" w:rsidRPr="008A7004" w14:paraId="52B5D408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337C52" w14:textId="77777777" w:rsidR="005325AC" w:rsidRPr="002870CD" w:rsidRDefault="005325AC">
            <w:pPr>
              <w:pStyle w:val="Normal1"/>
              <w:rPr>
                <w:rFonts w:asciiTheme="minorHAnsi" w:hAnsiTheme="minorHAnsi" w:cstheme="minorHAnsi"/>
              </w:rPr>
            </w:pPr>
            <w:r w:rsidRPr="002870CD">
              <w:rPr>
                <w:rFonts w:asciiTheme="minorHAnsi" w:eastAsia="Times New Roman" w:hAnsiTheme="minorHAnsi" w:cstheme="minorHAnsi"/>
              </w:rPr>
              <w:t>Nicolas Barticevi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34F6C2" w14:textId="77777777" w:rsidR="005325AC" w:rsidRPr="00F03608" w:rsidRDefault="005325AC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Pontificia Universidad Católica de Chi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B4751" w14:textId="77777777" w:rsidR="005325AC" w:rsidRPr="00F03608" w:rsidRDefault="00DE0FD9">
            <w:pPr>
              <w:pStyle w:val="Normal1"/>
              <w:rPr>
                <w:rFonts w:asciiTheme="minorHAnsi" w:hAnsiTheme="minorHAnsi" w:cstheme="minorHAnsi"/>
              </w:rPr>
            </w:pPr>
            <w:hyperlink r:id="rId12" w:history="1">
              <w:r w:rsidR="005325AC" w:rsidRPr="00F03608">
                <w:rPr>
                  <w:rStyle w:val="Hyperlink"/>
                  <w:rFonts w:asciiTheme="minorHAnsi" w:hAnsiTheme="minorHAnsi" w:cstheme="minorHAnsi"/>
                </w:rPr>
                <w:t>Nicolas.barticevic@gmail.com</w:t>
              </w:r>
            </w:hyperlink>
          </w:p>
          <w:p w14:paraId="751BDC45" w14:textId="77777777" w:rsidR="005325AC" w:rsidRPr="00F03608" w:rsidRDefault="005325AC">
            <w:pPr>
              <w:pStyle w:val="Normal1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DE27FF" w14:textId="77777777" w:rsidR="005325AC" w:rsidRPr="00F03608" w:rsidRDefault="008A7004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Nicolas.barticevi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B12EE4" w14:textId="77777777" w:rsidR="005325AC" w:rsidRPr="00F03608" w:rsidRDefault="005325AC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Chi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09EB8" w14:textId="77777777" w:rsidR="005325AC" w:rsidRPr="00F03608" w:rsidRDefault="005325AC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-4h</w:t>
            </w:r>
          </w:p>
        </w:tc>
      </w:tr>
      <w:tr w:rsidR="00593AA6" w:rsidRPr="008A7004" w14:paraId="64789F60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412EC" w14:textId="77777777" w:rsidR="00593AA6" w:rsidRPr="002870CD" w:rsidRDefault="00593AA6">
            <w:pPr>
              <w:pStyle w:val="Normal1"/>
              <w:rPr>
                <w:rFonts w:asciiTheme="minorHAnsi" w:eastAsia="Times New Roman" w:hAnsiTheme="minorHAnsi" w:cstheme="minorHAnsi"/>
                <w:color w:val="auto"/>
              </w:rPr>
            </w:pPr>
            <w:r w:rsidRPr="002870CD">
              <w:rPr>
                <w:rFonts w:asciiTheme="minorHAnsi" w:hAnsiTheme="minorHAnsi" w:cstheme="minorHAnsi"/>
                <w:bCs/>
                <w:color w:val="auto"/>
              </w:rPr>
              <w:lastRenderedPageBreak/>
              <w:t>Heleen Rip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69D4E" w14:textId="77777777" w:rsidR="00593AA6" w:rsidRPr="00F03608" w:rsidRDefault="00593AA6">
            <w:pPr>
              <w:pStyle w:val="Normal1"/>
              <w:rPr>
                <w:rFonts w:asciiTheme="minorHAnsi" w:hAnsiTheme="minorHAnsi" w:cstheme="minorHAnsi"/>
                <w:color w:val="auto"/>
              </w:rPr>
            </w:pPr>
            <w:r w:rsidRPr="00F03608">
              <w:rPr>
                <w:rFonts w:asciiTheme="minorHAnsi" w:hAnsiTheme="minorHAnsi" w:cstheme="minorHAnsi"/>
                <w:color w:val="auto"/>
              </w:rPr>
              <w:t>VU University Amsterd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DB4AC" w14:textId="77777777" w:rsidR="00593AA6" w:rsidRPr="00F03608" w:rsidRDefault="00DE0FD9">
            <w:pPr>
              <w:pStyle w:val="Normal1"/>
              <w:rPr>
                <w:rFonts w:asciiTheme="minorHAnsi" w:hAnsiTheme="minorHAnsi" w:cstheme="minorHAnsi"/>
                <w:color w:val="auto"/>
              </w:rPr>
            </w:pPr>
            <w:hyperlink r:id="rId13" w:history="1">
              <w:r w:rsidR="00593AA6" w:rsidRPr="00F03608">
                <w:rPr>
                  <w:rStyle w:val="Hyperlink"/>
                  <w:rFonts w:asciiTheme="minorHAnsi" w:hAnsiTheme="minorHAnsi" w:cstheme="minorHAnsi"/>
                </w:rPr>
                <w:t>h.riper@vu.nl</w:t>
              </w:r>
            </w:hyperlink>
            <w:r w:rsidR="00593AA6" w:rsidRPr="00F03608">
              <w:rPr>
                <w:rFonts w:asciiTheme="minorHAnsi" w:hAnsiTheme="minorHAnsi" w:cstheme="minorHAnsi"/>
                <w:color w:val="auto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8DD36" w14:textId="77777777" w:rsidR="00593AA6" w:rsidRPr="00F03608" w:rsidRDefault="008A7004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  <w:color w:val="2B2B30"/>
                <w:shd w:val="clear" w:color="auto" w:fill="FFFFFF"/>
              </w:rPr>
              <w:t>heleenvlielan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B3955" w14:textId="77777777" w:rsidR="00593AA6" w:rsidRPr="00F03608" w:rsidRDefault="00593AA6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The Netherlan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34E1F" w14:textId="77777777" w:rsidR="00593AA6" w:rsidRPr="00F03608" w:rsidRDefault="00593AA6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0h</w:t>
            </w:r>
          </w:p>
        </w:tc>
      </w:tr>
      <w:tr w:rsidR="000A2E4D" w:rsidRPr="008A7004" w14:paraId="52398AEC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714D9" w14:textId="77777777" w:rsidR="000A2E4D" w:rsidRPr="002870CD" w:rsidRDefault="000A2E4D">
            <w:pPr>
              <w:pStyle w:val="Normal1"/>
              <w:rPr>
                <w:rFonts w:asciiTheme="minorHAnsi" w:hAnsiTheme="minorHAnsi" w:cstheme="minorHAnsi"/>
                <w:bCs/>
                <w:color w:val="auto"/>
              </w:rPr>
            </w:pPr>
            <w:r w:rsidRPr="002870CD">
              <w:rPr>
                <w:rFonts w:asciiTheme="minorHAnsi" w:hAnsiTheme="minorHAnsi" w:cstheme="minorHAnsi"/>
                <w:bCs/>
                <w:color w:val="auto"/>
              </w:rPr>
              <w:t>Michael Schaub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77CAF" w14:textId="77777777" w:rsidR="000A2E4D" w:rsidRPr="00F03608" w:rsidRDefault="008A7004">
            <w:pPr>
              <w:pStyle w:val="Normal1"/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F03608">
              <w:rPr>
                <w:rFonts w:asciiTheme="minorHAnsi" w:hAnsiTheme="minorHAnsi" w:cstheme="minorHAnsi"/>
                <w:color w:val="auto"/>
                <w:lang w:val="en-US"/>
              </w:rPr>
              <w:t>Swiss Research Institute for Public Health and Addiction ISGF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713BA" w14:textId="77777777" w:rsidR="000A2E4D" w:rsidRPr="00F03608" w:rsidRDefault="00DE0FD9" w:rsidP="008A7004">
            <w:pPr>
              <w:rPr>
                <w:rFonts w:asciiTheme="minorHAnsi" w:hAnsiTheme="minorHAnsi" w:cstheme="minorHAnsi"/>
                <w:lang w:val="en-US"/>
              </w:rPr>
            </w:pPr>
            <w:hyperlink r:id="rId14" w:history="1">
              <w:r w:rsidR="008A7004" w:rsidRPr="00F03608">
                <w:rPr>
                  <w:rStyle w:val="Hyperlink"/>
                  <w:rFonts w:asciiTheme="minorHAnsi" w:hAnsiTheme="minorHAnsi" w:cstheme="minorHAnsi"/>
                  <w:lang w:val="en-US"/>
                </w:rPr>
                <w:t>michael.schaub@isgf.uzh.ch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CA25B" w14:textId="77777777" w:rsidR="000A2E4D" w:rsidRPr="00F03608" w:rsidRDefault="000A2E4D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  <w:color w:val="212121"/>
                <w:shd w:val="clear" w:color="auto" w:fill="F5F5F5"/>
              </w:rPr>
              <w:t>michael.schaub4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D6A74" w14:textId="77777777" w:rsidR="000A2E4D" w:rsidRPr="00F03608" w:rsidRDefault="000A2E4D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Switzerlan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9C57A" w14:textId="77777777" w:rsidR="000A2E4D" w:rsidRPr="00F03608" w:rsidRDefault="000A2E4D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0h</w:t>
            </w:r>
          </w:p>
        </w:tc>
      </w:tr>
      <w:tr w:rsidR="008A7004" w:rsidRPr="008A7004" w14:paraId="1893CB11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36305" w14:textId="77777777" w:rsidR="008A7004" w:rsidRPr="002870CD" w:rsidRDefault="008A7004">
            <w:pPr>
              <w:pStyle w:val="Normal1"/>
              <w:rPr>
                <w:rFonts w:asciiTheme="minorHAnsi" w:hAnsiTheme="minorHAnsi" w:cstheme="minorHAnsi"/>
                <w:bCs/>
                <w:color w:val="auto"/>
              </w:rPr>
            </w:pPr>
            <w:r w:rsidRPr="002870CD">
              <w:rPr>
                <w:rFonts w:asciiTheme="minorHAnsi" w:hAnsiTheme="minorHAnsi" w:cstheme="minorHAnsi"/>
                <w:bCs/>
                <w:color w:val="auto"/>
              </w:rPr>
              <w:t>Nikolaos Boumpari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A5DC8" w14:textId="77777777" w:rsidR="008A7004" w:rsidRPr="00F03608" w:rsidRDefault="008A7004">
            <w:pPr>
              <w:pStyle w:val="Normal1"/>
              <w:rPr>
                <w:rFonts w:asciiTheme="minorHAnsi" w:hAnsiTheme="minorHAnsi" w:cstheme="minorHAnsi"/>
                <w:color w:val="auto"/>
              </w:rPr>
            </w:pPr>
            <w:r w:rsidRPr="00F03608">
              <w:rPr>
                <w:rFonts w:asciiTheme="minorHAnsi" w:hAnsiTheme="minorHAnsi" w:cstheme="minorHAnsi"/>
                <w:color w:val="auto"/>
              </w:rPr>
              <w:t>VU University Amsterd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C8684" w14:textId="77777777" w:rsidR="008A7004" w:rsidRPr="00F03608" w:rsidRDefault="00DE0FD9" w:rsidP="008A7004">
            <w:pPr>
              <w:rPr>
                <w:rFonts w:asciiTheme="minorHAnsi" w:hAnsiTheme="minorHAnsi" w:cstheme="minorHAnsi"/>
              </w:rPr>
            </w:pPr>
            <w:hyperlink r:id="rId15" w:history="1">
              <w:r w:rsidR="008A7004" w:rsidRPr="00F03608">
                <w:rPr>
                  <w:rStyle w:val="Hyperlink"/>
                  <w:rFonts w:asciiTheme="minorHAnsi" w:hAnsiTheme="minorHAnsi" w:cstheme="minorHAnsi"/>
                </w:rPr>
                <w:t>n.boumparis@vu.nl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14D05" w14:textId="77777777" w:rsidR="008A7004" w:rsidRPr="00F03608" w:rsidRDefault="008A7004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niko_boumpari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49534" w14:textId="77777777" w:rsidR="008A7004" w:rsidRPr="00F03608" w:rsidRDefault="008A7004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The Netherlan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CC44F" w14:textId="77777777" w:rsidR="008A7004" w:rsidRPr="00F03608" w:rsidRDefault="008A7004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0h</w:t>
            </w:r>
          </w:p>
        </w:tc>
      </w:tr>
      <w:tr w:rsidR="008A7004" w:rsidRPr="008A7004" w14:paraId="42E0FEEF" w14:textId="77777777" w:rsidTr="008A700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1FFC6" w14:textId="77777777" w:rsidR="008A7004" w:rsidRPr="002870CD" w:rsidRDefault="008A7004" w:rsidP="008A7004">
            <w:pPr>
              <w:rPr>
                <w:rFonts w:asciiTheme="minorHAnsi" w:hAnsiTheme="minorHAnsi" w:cstheme="minorHAnsi"/>
              </w:rPr>
            </w:pPr>
            <w:r w:rsidRPr="002870CD">
              <w:rPr>
                <w:rFonts w:asciiTheme="minorHAnsi" w:hAnsiTheme="minorHAnsi" w:cstheme="minorHAnsi"/>
              </w:rPr>
              <w:t xml:space="preserve">Zarnie Khadjesari </w:t>
            </w:r>
          </w:p>
          <w:p w14:paraId="111E3C67" w14:textId="77777777" w:rsidR="008A7004" w:rsidRPr="002870CD" w:rsidRDefault="008A7004">
            <w:pPr>
              <w:pStyle w:val="Normal1"/>
              <w:rPr>
                <w:rFonts w:asciiTheme="minorHAnsi" w:hAnsiTheme="minorHAnsi" w:cstheme="minorHAnsi"/>
                <w:bCs/>
                <w:color w:val="auto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FFD6E" w14:textId="77777777" w:rsidR="008A7004" w:rsidRPr="00F03608" w:rsidRDefault="008A7004">
            <w:pPr>
              <w:pStyle w:val="Normal1"/>
              <w:rPr>
                <w:rFonts w:asciiTheme="minorHAnsi" w:hAnsiTheme="minorHAnsi" w:cstheme="minorHAnsi"/>
                <w:color w:val="auto"/>
              </w:rPr>
            </w:pPr>
            <w:r w:rsidRPr="00F03608">
              <w:rPr>
                <w:rFonts w:asciiTheme="minorHAnsi" w:hAnsiTheme="minorHAnsi" w:cstheme="minorHAnsi"/>
                <w:color w:val="auto"/>
              </w:rPr>
              <w:t>University of East Angli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A3FC7" w14:textId="77777777" w:rsidR="008A7004" w:rsidRPr="00F03608" w:rsidRDefault="00DE0FD9" w:rsidP="008A7004">
            <w:pPr>
              <w:rPr>
                <w:rFonts w:asciiTheme="minorHAnsi" w:hAnsiTheme="minorHAnsi" w:cstheme="minorHAnsi"/>
              </w:rPr>
            </w:pPr>
            <w:hyperlink r:id="rId16" w:history="1">
              <w:r w:rsidR="008A7004" w:rsidRPr="00F03608">
                <w:rPr>
                  <w:rStyle w:val="Hyperlink"/>
                  <w:rFonts w:asciiTheme="minorHAnsi" w:hAnsiTheme="minorHAnsi" w:cstheme="minorHAnsi"/>
                </w:rPr>
                <w:t>z.khadjesari@uea.ac.uk</w:t>
              </w:r>
            </w:hyperlink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D6E76" w14:textId="77777777" w:rsidR="008A7004" w:rsidRPr="00F03608" w:rsidRDefault="008A7004">
            <w:pPr>
              <w:pStyle w:val="Normal1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39568" w14:textId="77777777" w:rsidR="008A7004" w:rsidRPr="00F03608" w:rsidRDefault="008A7004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UK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7B03E" w14:textId="77777777" w:rsidR="008A7004" w:rsidRPr="00F03608" w:rsidRDefault="008A7004">
            <w:pPr>
              <w:pStyle w:val="Normal1"/>
              <w:rPr>
                <w:rFonts w:asciiTheme="minorHAnsi" w:hAnsiTheme="minorHAnsi" w:cstheme="minorHAnsi"/>
              </w:rPr>
            </w:pPr>
            <w:r w:rsidRPr="00F03608">
              <w:rPr>
                <w:rFonts w:asciiTheme="minorHAnsi" w:hAnsiTheme="minorHAnsi" w:cstheme="minorHAnsi"/>
              </w:rPr>
              <w:t>-1h</w:t>
            </w:r>
          </w:p>
        </w:tc>
      </w:tr>
    </w:tbl>
    <w:p w14:paraId="4CA0EA72" w14:textId="77777777" w:rsidR="00CC4D43" w:rsidRDefault="00CC4D43" w:rsidP="00DC2D24">
      <w:pPr>
        <w:pStyle w:val="Normal1"/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14:paraId="544EE62A" w14:textId="77777777" w:rsidR="00E00D16" w:rsidRPr="00DC2D24" w:rsidRDefault="00E00D16" w:rsidP="00A82BF9">
      <w:pPr>
        <w:pStyle w:val="Normal1"/>
        <w:jc w:val="center"/>
        <w:rPr>
          <w:b/>
          <w:sz w:val="40"/>
          <w:szCs w:val="40"/>
          <w:lang w:val="en-US"/>
        </w:rPr>
      </w:pPr>
    </w:p>
    <w:p w14:paraId="66D5EC4E" w14:textId="16246D7C" w:rsidR="009828E0" w:rsidRDefault="00BA69C6" w:rsidP="00B21CCC">
      <w:pPr>
        <w:pStyle w:val="Normal1"/>
        <w:jc w:val="center"/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t>Agenda</w:t>
      </w:r>
    </w:p>
    <w:p w14:paraId="0E88E9EB" w14:textId="77777777" w:rsidR="00B21CCC" w:rsidRDefault="00B21CCC" w:rsidP="00B21CCC">
      <w:pPr>
        <w:pStyle w:val="Normal1"/>
        <w:rPr>
          <w:b/>
          <w:sz w:val="40"/>
          <w:szCs w:val="40"/>
          <w:lang w:val="en-US"/>
        </w:rPr>
      </w:pPr>
    </w:p>
    <w:p w14:paraId="590BED6D" w14:textId="77777777" w:rsidR="00B21CCC" w:rsidRDefault="00B21CCC" w:rsidP="00BB5773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B21CCC">
        <w:rPr>
          <w:rFonts w:asciiTheme="minorHAnsi" w:hAnsiTheme="minorHAnsi" w:cstheme="minorHAnsi"/>
          <w:sz w:val="24"/>
          <w:szCs w:val="24"/>
          <w:lang w:val="en-US"/>
        </w:rPr>
        <w:t>Zarnie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has apologized her absence</w:t>
      </w:r>
    </w:p>
    <w:p w14:paraId="4EEA2066" w14:textId="77777777" w:rsidR="00116123" w:rsidRDefault="00F5106C" w:rsidP="00BB5773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Michael has apologized his absence</w:t>
      </w:r>
    </w:p>
    <w:p w14:paraId="4F3BC7E7" w14:textId="06E9BF27" w:rsidR="00361A82" w:rsidRDefault="00116123" w:rsidP="00BB5773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T</w:t>
      </w:r>
      <w:r w:rsidRPr="00116123">
        <w:rPr>
          <w:rFonts w:asciiTheme="minorHAnsi" w:hAnsiTheme="minorHAnsi" w:cstheme="minorHAnsi"/>
          <w:sz w:val="24"/>
          <w:szCs w:val="24"/>
          <w:lang w:val="en-US"/>
        </w:rPr>
        <w:t>oni</w:t>
      </w:r>
      <w:r w:rsidRPr="00116123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361A82">
        <w:rPr>
          <w:rFonts w:asciiTheme="minorHAnsi" w:hAnsiTheme="minorHAnsi" w:cstheme="minorHAnsi"/>
          <w:sz w:val="24"/>
          <w:szCs w:val="24"/>
          <w:lang w:val="en-US"/>
        </w:rPr>
        <w:t>has apologized his absence</w:t>
      </w:r>
    </w:p>
    <w:p w14:paraId="53B6BE17" w14:textId="7DD923C8" w:rsidR="003249A3" w:rsidRDefault="00F5106C" w:rsidP="00BB5773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B21CCC">
        <w:rPr>
          <w:rFonts w:asciiTheme="minorHAnsi" w:hAnsiTheme="minorHAnsi" w:cstheme="minorHAnsi"/>
          <w:sz w:val="24"/>
          <w:szCs w:val="24"/>
          <w:lang w:val="en-US"/>
        </w:rPr>
        <w:br/>
      </w:r>
      <w:r w:rsidR="009828E0">
        <w:rPr>
          <w:rFonts w:asciiTheme="minorHAnsi" w:hAnsiTheme="minorHAnsi" w:cstheme="minorHAnsi"/>
          <w:sz w:val="24"/>
          <w:szCs w:val="24"/>
          <w:lang w:val="en-US"/>
        </w:rPr>
        <w:t>No amendments in</w:t>
      </w:r>
      <w:r w:rsidR="009828E0" w:rsidRPr="00756ADC">
        <w:rPr>
          <w:rFonts w:asciiTheme="minorHAnsi" w:hAnsiTheme="minorHAnsi" w:cstheme="minorHAnsi"/>
          <w:sz w:val="24"/>
          <w:szCs w:val="24"/>
          <w:lang w:val="en-US"/>
        </w:rPr>
        <w:t xml:space="preserve"> the last minutes</w:t>
      </w:r>
      <w:r w:rsidR="009828E0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5BB6FAF9" w14:textId="77777777" w:rsidR="009828E0" w:rsidRPr="00756ADC" w:rsidRDefault="009828E0" w:rsidP="00BB5773">
      <w:pPr>
        <w:rPr>
          <w:rFonts w:asciiTheme="minorHAnsi" w:hAnsiTheme="minorHAnsi" w:cstheme="minorHAnsi"/>
          <w:sz w:val="24"/>
          <w:szCs w:val="24"/>
          <w:lang w:val="en-US"/>
        </w:rPr>
      </w:pPr>
    </w:p>
    <w:p w14:paraId="24A75BF0" w14:textId="15C6F794" w:rsidR="00984482" w:rsidRPr="00116123" w:rsidRDefault="003249A3" w:rsidP="003249A3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 w:rsidRPr="00116123">
        <w:rPr>
          <w:rFonts w:asciiTheme="minorHAnsi" w:hAnsiTheme="minorHAnsi" w:cstheme="minorHAnsi"/>
          <w:b/>
          <w:bCs/>
          <w:sz w:val="24"/>
          <w:szCs w:val="24"/>
          <w:lang w:val="en-US"/>
        </w:rPr>
        <w:t>1: Lubeck Conference and preconference</w:t>
      </w:r>
    </w:p>
    <w:p w14:paraId="5C132D1A" w14:textId="586591CA" w:rsidR="00A212BD" w:rsidRPr="00DC2D24" w:rsidRDefault="00116123" w:rsidP="00A212BD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Decision taken to d</w:t>
      </w:r>
      <w:r w:rsidR="00A212BD">
        <w:rPr>
          <w:rFonts w:asciiTheme="minorHAnsi" w:hAnsiTheme="minorHAnsi" w:cstheme="minorHAnsi"/>
          <w:sz w:val="24"/>
          <w:szCs w:val="24"/>
          <w:lang w:val="en-US"/>
        </w:rPr>
        <w:t>elay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the</w:t>
      </w:r>
      <w:r w:rsidR="00A212BD">
        <w:rPr>
          <w:rFonts w:asciiTheme="minorHAnsi" w:hAnsiTheme="minorHAnsi" w:cstheme="minorHAnsi"/>
          <w:sz w:val="24"/>
          <w:szCs w:val="24"/>
          <w:lang w:val="en-US"/>
        </w:rPr>
        <w:t xml:space="preserve"> pre-conference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A212BD">
        <w:rPr>
          <w:rFonts w:asciiTheme="minorHAnsi" w:hAnsiTheme="minorHAnsi" w:cstheme="minorHAnsi"/>
          <w:sz w:val="24"/>
          <w:szCs w:val="24"/>
          <w:lang w:val="en-US"/>
        </w:rPr>
        <w:t>to 10:30am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since no direct flight</w:t>
      </w:r>
      <w:r w:rsidR="007A0909">
        <w:rPr>
          <w:rFonts w:asciiTheme="minorHAnsi" w:hAnsiTheme="minorHAnsi" w:cstheme="minorHAnsi"/>
          <w:sz w:val="24"/>
          <w:szCs w:val="24"/>
          <w:lang w:val="en-US"/>
        </w:rPr>
        <w:t>s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to Lübeck are available.</w:t>
      </w:r>
    </w:p>
    <w:p w14:paraId="0BAA214E" w14:textId="1318B228" w:rsidR="00116123" w:rsidRDefault="00FA7928" w:rsidP="00116123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Decision taken to shorten the</w:t>
      </w:r>
      <w:r w:rsidR="00116123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F82CDE">
        <w:rPr>
          <w:rFonts w:asciiTheme="minorHAnsi" w:hAnsiTheme="minorHAnsi" w:cstheme="minorHAnsi"/>
          <w:sz w:val="24"/>
          <w:szCs w:val="24"/>
          <w:lang w:val="en-US"/>
        </w:rPr>
        <w:t xml:space="preserve">duration of the </w:t>
      </w:r>
      <w:r w:rsidR="00116123">
        <w:rPr>
          <w:rFonts w:asciiTheme="minorHAnsi" w:hAnsiTheme="minorHAnsi" w:cstheme="minorHAnsi"/>
          <w:sz w:val="24"/>
          <w:szCs w:val="24"/>
          <w:lang w:val="en-US"/>
        </w:rPr>
        <w:t>intro</w:t>
      </w:r>
      <w:r>
        <w:rPr>
          <w:rFonts w:asciiTheme="minorHAnsi" w:hAnsiTheme="minorHAnsi" w:cstheme="minorHAnsi"/>
          <w:sz w:val="24"/>
          <w:szCs w:val="24"/>
          <w:lang w:val="en-US"/>
        </w:rPr>
        <w:t>ductions</w:t>
      </w:r>
      <w:r w:rsidR="00F82CDE">
        <w:rPr>
          <w:rFonts w:asciiTheme="minorHAnsi" w:hAnsiTheme="minorHAnsi" w:cstheme="minorHAnsi"/>
          <w:sz w:val="24"/>
          <w:szCs w:val="24"/>
          <w:lang w:val="en-US"/>
        </w:rPr>
        <w:t xml:space="preserve"> by</w:t>
      </w:r>
      <w:r w:rsidR="00116123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116123">
        <w:rPr>
          <w:rFonts w:asciiTheme="minorHAnsi" w:hAnsiTheme="minorHAnsi" w:cstheme="minorHAnsi"/>
          <w:sz w:val="24"/>
          <w:szCs w:val="24"/>
          <w:lang w:val="en-US"/>
        </w:rPr>
        <w:t>Toni</w:t>
      </w:r>
      <w:r w:rsidR="007A0909">
        <w:rPr>
          <w:rFonts w:asciiTheme="minorHAnsi" w:hAnsiTheme="minorHAnsi" w:cstheme="minorHAnsi"/>
          <w:sz w:val="24"/>
          <w:szCs w:val="24"/>
          <w:lang w:val="en-US"/>
        </w:rPr>
        <w:t>, Heleen</w:t>
      </w:r>
      <w:r w:rsidR="00116123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and </w:t>
      </w:r>
      <w:r w:rsidR="00116123">
        <w:rPr>
          <w:rFonts w:asciiTheme="minorHAnsi" w:hAnsiTheme="minorHAnsi" w:cstheme="minorHAnsi"/>
          <w:sz w:val="24"/>
          <w:szCs w:val="24"/>
          <w:lang w:val="en-US"/>
        </w:rPr>
        <w:t xml:space="preserve">Michael </w:t>
      </w:r>
      <w:r w:rsidR="007A0909">
        <w:rPr>
          <w:rFonts w:asciiTheme="minorHAnsi" w:hAnsiTheme="minorHAnsi" w:cstheme="minorHAnsi"/>
          <w:sz w:val="24"/>
          <w:szCs w:val="24"/>
          <w:lang w:val="en-US"/>
        </w:rPr>
        <w:t>to have more time available.</w:t>
      </w:r>
    </w:p>
    <w:p w14:paraId="38452B92" w14:textId="20B4FE30" w:rsidR="00FA7928" w:rsidRDefault="00FA7928" w:rsidP="00116123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L</w:t>
      </w:r>
      <w:r>
        <w:rPr>
          <w:rFonts w:asciiTheme="minorHAnsi" w:hAnsiTheme="minorHAnsi" w:cstheme="minorHAnsi"/>
          <w:sz w:val="24"/>
          <w:szCs w:val="24"/>
          <w:lang w:val="en-US"/>
        </w:rPr>
        <w:t>unch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time will be shortened as well for the sake of time.</w:t>
      </w:r>
    </w:p>
    <w:p w14:paraId="6B1B8E23" w14:textId="10F6B174" w:rsidR="00116123" w:rsidRDefault="00116123" w:rsidP="00116123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We might shorten the </w:t>
      </w:r>
      <w:r>
        <w:rPr>
          <w:rFonts w:asciiTheme="minorHAnsi" w:hAnsiTheme="minorHAnsi" w:cstheme="minorHAnsi"/>
          <w:sz w:val="24"/>
          <w:szCs w:val="24"/>
          <w:lang w:val="en-US"/>
        </w:rPr>
        <w:t>1-hour</w:t>
      </w:r>
      <w:r w:rsidR="007A0909">
        <w:rPr>
          <w:rFonts w:asciiTheme="minorHAnsi" w:hAnsiTheme="minorHAnsi" w:cstheme="minorHAnsi"/>
          <w:sz w:val="24"/>
          <w:szCs w:val="24"/>
          <w:lang w:val="en-US"/>
        </w:rPr>
        <w:t xml:space="preserve"> plenary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debate 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to </w:t>
      </w:r>
      <w:r w:rsidR="007A0909">
        <w:rPr>
          <w:rFonts w:asciiTheme="minorHAnsi" w:hAnsiTheme="minorHAnsi" w:cstheme="minorHAnsi"/>
          <w:sz w:val="24"/>
          <w:szCs w:val="24"/>
          <w:lang w:val="en-US"/>
        </w:rPr>
        <w:t>have more time available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if </w:t>
      </w:r>
      <w:r w:rsidR="007A0909">
        <w:rPr>
          <w:rFonts w:asciiTheme="minorHAnsi" w:hAnsiTheme="minorHAnsi" w:cstheme="minorHAnsi"/>
          <w:sz w:val="24"/>
          <w:szCs w:val="24"/>
          <w:lang w:val="en-US"/>
        </w:rPr>
        <w:t>needed.</w:t>
      </w:r>
    </w:p>
    <w:p w14:paraId="13DD40A4" w14:textId="357772B6" w:rsidR="00116123" w:rsidRDefault="00116123" w:rsidP="00116123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Leo will adjust timetable and disseminate it</w:t>
      </w:r>
      <w:r w:rsidR="007A0909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42788336" w14:textId="6118B25D" w:rsidR="00F82CDE" w:rsidRDefault="00F82CDE" w:rsidP="00116123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The pre-conference invitation email, previously circulated by Hugo, will be disseminated to all members. </w:t>
      </w:r>
    </w:p>
    <w:p w14:paraId="2A3AFA0C" w14:textId="4754A247" w:rsidR="007A0909" w:rsidRDefault="007A0909" w:rsidP="007A090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eo will s</w:t>
      </w:r>
      <w:r>
        <w:rPr>
          <w:sz w:val="24"/>
          <w:szCs w:val="24"/>
          <w:lang w:val="en-US"/>
        </w:rPr>
        <w:t xml:space="preserve">end out more </w:t>
      </w:r>
      <w:r w:rsidR="00F82CDE">
        <w:rPr>
          <w:sz w:val="24"/>
          <w:szCs w:val="24"/>
          <w:lang w:val="en-US"/>
        </w:rPr>
        <w:t xml:space="preserve">a </w:t>
      </w:r>
      <w:r>
        <w:rPr>
          <w:sz w:val="24"/>
          <w:szCs w:val="24"/>
          <w:lang w:val="en-US"/>
        </w:rPr>
        <w:t xml:space="preserve">detailed </w:t>
      </w:r>
      <w:r w:rsidR="00F82CDE">
        <w:rPr>
          <w:sz w:val="24"/>
          <w:szCs w:val="24"/>
          <w:lang w:val="en-US"/>
        </w:rPr>
        <w:t>invitation email</w:t>
      </w:r>
      <w:bookmarkStart w:id="0" w:name="_GoBack"/>
      <w:bookmarkEnd w:id="0"/>
      <w:r>
        <w:rPr>
          <w:sz w:val="24"/>
          <w:szCs w:val="24"/>
          <w:lang w:val="en-US"/>
        </w:rPr>
        <w:t xml:space="preserve"> (start of September) referring to the roadmap to encourage members to reflect and prepare for the workshop.</w:t>
      </w:r>
    </w:p>
    <w:p w14:paraId="0D14A96F" w14:textId="5D999F9F" w:rsidR="009828E0" w:rsidRDefault="009828E0" w:rsidP="003249A3">
      <w:pPr>
        <w:rPr>
          <w:rFonts w:asciiTheme="minorHAnsi" w:hAnsiTheme="minorHAnsi" w:cstheme="minorHAnsi"/>
          <w:sz w:val="24"/>
          <w:szCs w:val="24"/>
          <w:lang w:val="en-US"/>
        </w:rPr>
      </w:pPr>
    </w:p>
    <w:p w14:paraId="6B07CC4F" w14:textId="77777777" w:rsidR="009828E0" w:rsidRPr="00BA69C6" w:rsidRDefault="009828E0" w:rsidP="003249A3">
      <w:pPr>
        <w:rPr>
          <w:rFonts w:asciiTheme="minorHAnsi" w:hAnsiTheme="minorHAnsi" w:cstheme="minorHAnsi"/>
          <w:sz w:val="24"/>
          <w:szCs w:val="24"/>
          <w:lang w:val="en-US"/>
        </w:rPr>
      </w:pPr>
    </w:p>
    <w:p w14:paraId="437EC906" w14:textId="2535DC93" w:rsidR="003249A3" w:rsidRPr="007A0909" w:rsidRDefault="003249A3" w:rsidP="003249A3">
      <w:pPr>
        <w:rPr>
          <w:b/>
          <w:bCs/>
          <w:sz w:val="24"/>
          <w:szCs w:val="24"/>
          <w:lang w:val="en-US"/>
        </w:rPr>
      </w:pPr>
      <w:r w:rsidRPr="007A0909">
        <w:rPr>
          <w:rFonts w:asciiTheme="minorHAnsi" w:hAnsiTheme="minorHAnsi" w:cstheme="minorHAnsi"/>
          <w:b/>
          <w:bCs/>
          <w:sz w:val="24"/>
          <w:szCs w:val="24"/>
          <w:lang w:val="en-US"/>
        </w:rPr>
        <w:t>2: Potential contribution of eINEBRIA to call of papers for special issue “</w:t>
      </w:r>
      <w:r w:rsidRPr="007A0909">
        <w:rPr>
          <w:b/>
          <w:bCs/>
          <w:sz w:val="24"/>
          <w:szCs w:val="24"/>
          <w:lang w:val="en-US"/>
        </w:rPr>
        <w:t xml:space="preserve">digital/information technology (IT) screening and interventions to advance treatment for opioid and other substance use disorders” Addiction Science and Clinical Practice Journal </w:t>
      </w:r>
    </w:p>
    <w:p w14:paraId="1E5BC035" w14:textId="69C0B9AA" w:rsidR="009828E0" w:rsidRDefault="00116123" w:rsidP="003249A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Michael has submitted the paper to the journal.</w:t>
      </w:r>
    </w:p>
    <w:p w14:paraId="55D57F94" w14:textId="77777777" w:rsidR="009828E0" w:rsidRPr="00BA69C6" w:rsidRDefault="009828E0" w:rsidP="003249A3">
      <w:pPr>
        <w:rPr>
          <w:sz w:val="24"/>
          <w:szCs w:val="24"/>
          <w:lang w:val="en-US"/>
        </w:rPr>
      </w:pPr>
    </w:p>
    <w:p w14:paraId="71F2C5EA" w14:textId="7A8C2A87" w:rsidR="00BA69C6" w:rsidRPr="007A0909" w:rsidRDefault="00BA69C6" w:rsidP="003249A3">
      <w:pPr>
        <w:rPr>
          <w:b/>
          <w:bCs/>
          <w:sz w:val="24"/>
          <w:szCs w:val="24"/>
          <w:lang w:val="en-US"/>
        </w:rPr>
      </w:pPr>
      <w:r w:rsidRPr="007A0909">
        <w:rPr>
          <w:b/>
          <w:bCs/>
          <w:sz w:val="24"/>
          <w:szCs w:val="24"/>
          <w:lang w:val="en-US"/>
        </w:rPr>
        <w:t>3. Vouchers for the INEBRIA meeting: assignation for two members of working group of eINEBRIA</w:t>
      </w:r>
    </w:p>
    <w:p w14:paraId="6E486E1B" w14:textId="2696B3E7" w:rsidR="009828E0" w:rsidRDefault="00A212BD" w:rsidP="00A212BD">
      <w:pPr>
        <w:tabs>
          <w:tab w:val="left" w:pos="3120"/>
        </w:tabs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eo</w:t>
      </w:r>
      <w:r w:rsidR="00D10821">
        <w:rPr>
          <w:sz w:val="24"/>
          <w:szCs w:val="24"/>
          <w:lang w:val="en-US"/>
        </w:rPr>
        <w:t xml:space="preserve"> and</w:t>
      </w:r>
      <w:r>
        <w:rPr>
          <w:sz w:val="24"/>
          <w:szCs w:val="24"/>
          <w:lang w:val="en-US"/>
        </w:rPr>
        <w:t xml:space="preserve"> Niko</w:t>
      </w:r>
      <w:r w:rsidR="00361A82">
        <w:rPr>
          <w:sz w:val="24"/>
          <w:szCs w:val="24"/>
          <w:lang w:val="en-US"/>
        </w:rPr>
        <w:t xml:space="preserve"> will</w:t>
      </w:r>
      <w:r>
        <w:rPr>
          <w:sz w:val="24"/>
          <w:szCs w:val="24"/>
          <w:lang w:val="en-US"/>
        </w:rPr>
        <w:t xml:space="preserve"> receive vouchers</w:t>
      </w:r>
      <w:r w:rsidR="00361A82">
        <w:rPr>
          <w:sz w:val="24"/>
          <w:szCs w:val="24"/>
          <w:lang w:val="en-US"/>
        </w:rPr>
        <w:t xml:space="preserve"> for the Conference</w:t>
      </w:r>
      <w:r w:rsidR="007A0909">
        <w:rPr>
          <w:sz w:val="24"/>
          <w:szCs w:val="24"/>
          <w:lang w:val="en-US"/>
        </w:rPr>
        <w:t>.</w:t>
      </w:r>
    </w:p>
    <w:p w14:paraId="02BFA20B" w14:textId="524CC469" w:rsidR="00116123" w:rsidRDefault="00116123" w:rsidP="00116123">
      <w:p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Hugo will contact Gallus about the waivers</w:t>
      </w:r>
      <w:r w:rsidR="007A0909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1AAAB85F" w14:textId="226FE6B6" w:rsidR="009828E0" w:rsidRDefault="009828E0" w:rsidP="003249A3">
      <w:pPr>
        <w:rPr>
          <w:sz w:val="24"/>
          <w:szCs w:val="24"/>
          <w:lang w:val="en-US"/>
        </w:rPr>
      </w:pPr>
    </w:p>
    <w:p w14:paraId="39F2918F" w14:textId="77777777" w:rsidR="009828E0" w:rsidRPr="00BA69C6" w:rsidRDefault="009828E0" w:rsidP="003249A3">
      <w:pPr>
        <w:rPr>
          <w:sz w:val="24"/>
          <w:szCs w:val="24"/>
          <w:lang w:val="en-US"/>
        </w:rPr>
      </w:pPr>
    </w:p>
    <w:p w14:paraId="099FA0F1" w14:textId="698D76BE" w:rsidR="007537C0" w:rsidRPr="007A0909" w:rsidRDefault="00BA69C6" w:rsidP="00BA69C6">
      <w:pPr>
        <w:rPr>
          <w:b/>
          <w:bCs/>
          <w:sz w:val="24"/>
          <w:szCs w:val="24"/>
          <w:lang w:val="en-US"/>
        </w:rPr>
      </w:pPr>
      <w:r w:rsidRPr="007A0909">
        <w:rPr>
          <w:b/>
          <w:bCs/>
          <w:sz w:val="24"/>
          <w:szCs w:val="24"/>
          <w:lang w:val="en-US"/>
        </w:rPr>
        <w:t>4</w:t>
      </w:r>
      <w:r w:rsidR="003249A3" w:rsidRPr="007A0909">
        <w:rPr>
          <w:b/>
          <w:bCs/>
          <w:sz w:val="24"/>
          <w:szCs w:val="24"/>
          <w:lang w:val="en-US"/>
        </w:rPr>
        <w:t>. Any other business</w:t>
      </w:r>
    </w:p>
    <w:p w14:paraId="3034C8AB" w14:textId="6617C76F" w:rsidR="00F71D86" w:rsidRPr="00BA69C6" w:rsidRDefault="00F71D86" w:rsidP="00BA69C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Leo will </w:t>
      </w:r>
      <w:r w:rsidR="00116123">
        <w:rPr>
          <w:sz w:val="24"/>
          <w:szCs w:val="24"/>
          <w:lang w:val="en-US"/>
        </w:rPr>
        <w:t>contact Heleen</w:t>
      </w:r>
      <w:r>
        <w:rPr>
          <w:sz w:val="24"/>
          <w:szCs w:val="24"/>
          <w:lang w:val="en-US"/>
        </w:rPr>
        <w:t xml:space="preserve"> regarding </w:t>
      </w:r>
      <w:r w:rsidR="00116123">
        <w:rPr>
          <w:sz w:val="24"/>
          <w:szCs w:val="24"/>
          <w:lang w:val="en-US"/>
        </w:rPr>
        <w:t xml:space="preserve">a potential </w:t>
      </w:r>
      <w:r>
        <w:rPr>
          <w:sz w:val="24"/>
          <w:szCs w:val="24"/>
          <w:lang w:val="en-US"/>
        </w:rPr>
        <w:t>student exchange</w:t>
      </w:r>
      <w:r w:rsidR="007A0909">
        <w:rPr>
          <w:sz w:val="24"/>
          <w:szCs w:val="24"/>
          <w:lang w:val="en-US"/>
        </w:rPr>
        <w:t>.</w:t>
      </w:r>
    </w:p>
    <w:sectPr w:rsidR="00F71D86" w:rsidRPr="00BA69C6" w:rsidSect="00624FA5">
      <w:head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F47757" w14:textId="77777777" w:rsidR="00DE0FD9" w:rsidRDefault="00DE0FD9" w:rsidP="00A82BF9">
      <w:pPr>
        <w:spacing w:after="0" w:line="240" w:lineRule="auto"/>
      </w:pPr>
      <w:r>
        <w:separator/>
      </w:r>
    </w:p>
  </w:endnote>
  <w:endnote w:type="continuationSeparator" w:id="0">
    <w:p w14:paraId="4963ADE1" w14:textId="77777777" w:rsidR="00DE0FD9" w:rsidRDefault="00DE0FD9" w:rsidP="00A8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CF9F48" w14:textId="77777777" w:rsidR="00DE0FD9" w:rsidRDefault="00DE0FD9" w:rsidP="00A82BF9">
      <w:pPr>
        <w:spacing w:after="0" w:line="240" w:lineRule="auto"/>
      </w:pPr>
      <w:r>
        <w:separator/>
      </w:r>
    </w:p>
  </w:footnote>
  <w:footnote w:type="continuationSeparator" w:id="0">
    <w:p w14:paraId="77C45470" w14:textId="77777777" w:rsidR="00DE0FD9" w:rsidRDefault="00DE0FD9" w:rsidP="00A82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64EA7" w14:textId="77777777" w:rsidR="00356DF6" w:rsidRDefault="00356DF6">
    <w:pPr>
      <w:pStyle w:val="Header"/>
    </w:pPr>
    <w:r>
      <w:rPr>
        <w:noProof/>
      </w:rPr>
      <w:drawing>
        <wp:inline distT="0" distB="0" distL="0" distR="0" wp14:anchorId="0D4F7635" wp14:editId="3C76983C">
          <wp:extent cx="5400040" cy="750570"/>
          <wp:effectExtent l="0" t="0" r="0" b="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00040" cy="7505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4D44BF0" w14:textId="77777777" w:rsidR="00356DF6" w:rsidRDefault="00356D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063D4"/>
    <w:multiLevelType w:val="hybridMultilevel"/>
    <w:tmpl w:val="C47AFCC0"/>
    <w:lvl w:ilvl="0" w:tplc="09EAD46A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FD5D48"/>
    <w:multiLevelType w:val="multilevel"/>
    <w:tmpl w:val="BFE8B9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9B3DCB"/>
    <w:multiLevelType w:val="hybridMultilevel"/>
    <w:tmpl w:val="C49E7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56E01"/>
    <w:multiLevelType w:val="hybridMultilevel"/>
    <w:tmpl w:val="C49039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3">
      <w:start w:val="1"/>
      <w:numFmt w:val="upperRoman"/>
      <w:lvlText w:val="%2."/>
      <w:lvlJc w:val="righ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149CC"/>
    <w:multiLevelType w:val="hybridMultilevel"/>
    <w:tmpl w:val="C6BA508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02361"/>
    <w:multiLevelType w:val="hybridMultilevel"/>
    <w:tmpl w:val="1792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21BFB"/>
    <w:multiLevelType w:val="hybridMultilevel"/>
    <w:tmpl w:val="58C01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24582"/>
    <w:multiLevelType w:val="multilevel"/>
    <w:tmpl w:val="498003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1A52B1"/>
    <w:multiLevelType w:val="hybridMultilevel"/>
    <w:tmpl w:val="BFF00B1A"/>
    <w:lvl w:ilvl="0" w:tplc="50B2303C">
      <w:numFmt w:val="bullet"/>
      <w:lvlText w:val="-"/>
      <w:lvlJc w:val="left"/>
      <w:pPr>
        <w:ind w:left="1080" w:hanging="360"/>
      </w:pPr>
      <w:rPr>
        <w:rFonts w:ascii="Calibri" w:eastAsia="Calibri" w:hAnsi="Calibri" w:cstheme="minorHAnsi" w:hint="default"/>
        <w:b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871BCC"/>
    <w:multiLevelType w:val="hybridMultilevel"/>
    <w:tmpl w:val="15F0E55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455915"/>
    <w:multiLevelType w:val="hybridMultilevel"/>
    <w:tmpl w:val="EC7E2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21D1E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9E5FE8"/>
    <w:multiLevelType w:val="hybridMultilevel"/>
    <w:tmpl w:val="2892D4D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251D8B"/>
    <w:multiLevelType w:val="hybridMultilevel"/>
    <w:tmpl w:val="25EE74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315F2"/>
    <w:multiLevelType w:val="hybridMultilevel"/>
    <w:tmpl w:val="3AFE9E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75070"/>
    <w:multiLevelType w:val="hybridMultilevel"/>
    <w:tmpl w:val="40FED5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A06947"/>
    <w:multiLevelType w:val="hybridMultilevel"/>
    <w:tmpl w:val="E17263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EDA80C0E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0F74D1"/>
    <w:multiLevelType w:val="hybridMultilevel"/>
    <w:tmpl w:val="1BCA828C"/>
    <w:lvl w:ilvl="0" w:tplc="A8C4D74C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D7443E"/>
    <w:multiLevelType w:val="hybridMultilevel"/>
    <w:tmpl w:val="A2D8B5D4"/>
    <w:lvl w:ilvl="0" w:tplc="5DE22E40">
      <w:start w:val="14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9B1DEB"/>
    <w:multiLevelType w:val="hybridMultilevel"/>
    <w:tmpl w:val="F0D81E5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E17D8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BB4967"/>
    <w:multiLevelType w:val="multilevel"/>
    <w:tmpl w:val="7368E22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AF7963"/>
    <w:multiLevelType w:val="hybridMultilevel"/>
    <w:tmpl w:val="1DC8E0F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96F6A32"/>
    <w:multiLevelType w:val="hybridMultilevel"/>
    <w:tmpl w:val="8B165D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7769DF"/>
    <w:multiLevelType w:val="hybridMultilevel"/>
    <w:tmpl w:val="D0F03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6"/>
  </w:num>
  <w:num w:numId="3">
    <w:abstractNumId w:val="16"/>
  </w:num>
  <w:num w:numId="4">
    <w:abstractNumId w:val="3"/>
  </w:num>
  <w:num w:numId="5">
    <w:abstractNumId w:val="14"/>
  </w:num>
  <w:num w:numId="6">
    <w:abstractNumId w:val="12"/>
  </w:num>
  <w:num w:numId="7">
    <w:abstractNumId w:val="7"/>
  </w:num>
  <w:num w:numId="8">
    <w:abstractNumId w:val="18"/>
  </w:num>
  <w:num w:numId="9">
    <w:abstractNumId w:val="0"/>
  </w:num>
  <w:num w:numId="10">
    <w:abstractNumId w:val="9"/>
  </w:num>
  <w:num w:numId="11">
    <w:abstractNumId w:val="4"/>
  </w:num>
  <w:num w:numId="12">
    <w:abstractNumId w:val="17"/>
  </w:num>
  <w:num w:numId="13">
    <w:abstractNumId w:val="19"/>
  </w:num>
  <w:num w:numId="14">
    <w:abstractNumId w:val="22"/>
  </w:num>
  <w:num w:numId="15">
    <w:abstractNumId w:val="13"/>
  </w:num>
  <w:num w:numId="16">
    <w:abstractNumId w:val="20"/>
  </w:num>
  <w:num w:numId="17">
    <w:abstractNumId w:val="11"/>
  </w:num>
  <w:num w:numId="18">
    <w:abstractNumId w:val="24"/>
  </w:num>
  <w:num w:numId="19">
    <w:abstractNumId w:val="8"/>
  </w:num>
  <w:num w:numId="20">
    <w:abstractNumId w:val="1"/>
  </w:num>
  <w:num w:numId="21">
    <w:abstractNumId w:val="21"/>
  </w:num>
  <w:num w:numId="22">
    <w:abstractNumId w:val="15"/>
  </w:num>
  <w:num w:numId="23">
    <w:abstractNumId w:val="10"/>
  </w:num>
  <w:num w:numId="24">
    <w:abstractNumId w:val="2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DU0MLE0sjAysDBQ0lEKTi0uzszPAykwqQUAl8Qt4SwAAAA="/>
  </w:docVars>
  <w:rsids>
    <w:rsidRoot w:val="00A82BF9"/>
    <w:rsid w:val="00021173"/>
    <w:rsid w:val="000243BD"/>
    <w:rsid w:val="00041485"/>
    <w:rsid w:val="00046CB2"/>
    <w:rsid w:val="00047662"/>
    <w:rsid w:val="000A2E4D"/>
    <w:rsid w:val="000A777B"/>
    <w:rsid w:val="000C2EEE"/>
    <w:rsid w:val="000F3A34"/>
    <w:rsid w:val="00116123"/>
    <w:rsid w:val="001229F7"/>
    <w:rsid w:val="00127906"/>
    <w:rsid w:val="0016682C"/>
    <w:rsid w:val="00171947"/>
    <w:rsid w:val="00173FEC"/>
    <w:rsid w:val="00182DD3"/>
    <w:rsid w:val="001D3981"/>
    <w:rsid w:val="001D79E2"/>
    <w:rsid w:val="001F6D71"/>
    <w:rsid w:val="00227693"/>
    <w:rsid w:val="0023238D"/>
    <w:rsid w:val="00241598"/>
    <w:rsid w:val="00260383"/>
    <w:rsid w:val="00275E09"/>
    <w:rsid w:val="002870CD"/>
    <w:rsid w:val="002A68F7"/>
    <w:rsid w:val="002A7F9D"/>
    <w:rsid w:val="002E55CE"/>
    <w:rsid w:val="002F29B1"/>
    <w:rsid w:val="003249A3"/>
    <w:rsid w:val="003520E9"/>
    <w:rsid w:val="00356DF6"/>
    <w:rsid w:val="00361A82"/>
    <w:rsid w:val="00393DD5"/>
    <w:rsid w:val="003941F7"/>
    <w:rsid w:val="003A18CD"/>
    <w:rsid w:val="003D0B3E"/>
    <w:rsid w:val="003F3221"/>
    <w:rsid w:val="003F58DB"/>
    <w:rsid w:val="00412565"/>
    <w:rsid w:val="0044728D"/>
    <w:rsid w:val="00450DBA"/>
    <w:rsid w:val="0045303B"/>
    <w:rsid w:val="00456205"/>
    <w:rsid w:val="0049218F"/>
    <w:rsid w:val="00492C76"/>
    <w:rsid w:val="004B2BFC"/>
    <w:rsid w:val="004B701C"/>
    <w:rsid w:val="004C48E2"/>
    <w:rsid w:val="004D59FA"/>
    <w:rsid w:val="004E04A1"/>
    <w:rsid w:val="004E2CB6"/>
    <w:rsid w:val="004F5F68"/>
    <w:rsid w:val="00531B6C"/>
    <w:rsid w:val="005325AC"/>
    <w:rsid w:val="005341A6"/>
    <w:rsid w:val="0056007D"/>
    <w:rsid w:val="00592F5E"/>
    <w:rsid w:val="00593AA6"/>
    <w:rsid w:val="005C5B23"/>
    <w:rsid w:val="005D1549"/>
    <w:rsid w:val="005E789E"/>
    <w:rsid w:val="00605DB2"/>
    <w:rsid w:val="006157DE"/>
    <w:rsid w:val="00624FA5"/>
    <w:rsid w:val="00631203"/>
    <w:rsid w:val="0063407D"/>
    <w:rsid w:val="006355C7"/>
    <w:rsid w:val="0066380F"/>
    <w:rsid w:val="00680D08"/>
    <w:rsid w:val="006C2B9F"/>
    <w:rsid w:val="006C51F7"/>
    <w:rsid w:val="006D788C"/>
    <w:rsid w:val="006F0BFC"/>
    <w:rsid w:val="0072336F"/>
    <w:rsid w:val="0072583E"/>
    <w:rsid w:val="00733F3C"/>
    <w:rsid w:val="007537C0"/>
    <w:rsid w:val="00756ADC"/>
    <w:rsid w:val="00786978"/>
    <w:rsid w:val="007A0909"/>
    <w:rsid w:val="007A6226"/>
    <w:rsid w:val="007B06CF"/>
    <w:rsid w:val="007D567A"/>
    <w:rsid w:val="007F04AE"/>
    <w:rsid w:val="00814ADC"/>
    <w:rsid w:val="00835973"/>
    <w:rsid w:val="0087160D"/>
    <w:rsid w:val="00875404"/>
    <w:rsid w:val="00883350"/>
    <w:rsid w:val="00892F98"/>
    <w:rsid w:val="008A7004"/>
    <w:rsid w:val="008D349A"/>
    <w:rsid w:val="008E6972"/>
    <w:rsid w:val="009374C3"/>
    <w:rsid w:val="009466CB"/>
    <w:rsid w:val="00947963"/>
    <w:rsid w:val="00970798"/>
    <w:rsid w:val="009828E0"/>
    <w:rsid w:val="00984482"/>
    <w:rsid w:val="009A2559"/>
    <w:rsid w:val="009B680B"/>
    <w:rsid w:val="009C30B8"/>
    <w:rsid w:val="009D5C22"/>
    <w:rsid w:val="009F6EEE"/>
    <w:rsid w:val="00A212BD"/>
    <w:rsid w:val="00A82BF9"/>
    <w:rsid w:val="00AC097B"/>
    <w:rsid w:val="00AC642C"/>
    <w:rsid w:val="00AE297F"/>
    <w:rsid w:val="00B172B4"/>
    <w:rsid w:val="00B21CCC"/>
    <w:rsid w:val="00B22E86"/>
    <w:rsid w:val="00B51F4D"/>
    <w:rsid w:val="00B67694"/>
    <w:rsid w:val="00B71425"/>
    <w:rsid w:val="00BA69C6"/>
    <w:rsid w:val="00BB5773"/>
    <w:rsid w:val="00BE17DA"/>
    <w:rsid w:val="00BE3907"/>
    <w:rsid w:val="00C2158F"/>
    <w:rsid w:val="00C3053F"/>
    <w:rsid w:val="00C35F68"/>
    <w:rsid w:val="00C43479"/>
    <w:rsid w:val="00C560AB"/>
    <w:rsid w:val="00C75006"/>
    <w:rsid w:val="00CA632D"/>
    <w:rsid w:val="00CC0662"/>
    <w:rsid w:val="00CC4D43"/>
    <w:rsid w:val="00CF6986"/>
    <w:rsid w:val="00D07295"/>
    <w:rsid w:val="00D10821"/>
    <w:rsid w:val="00D54E0C"/>
    <w:rsid w:val="00D62AF8"/>
    <w:rsid w:val="00DB104B"/>
    <w:rsid w:val="00DC2D24"/>
    <w:rsid w:val="00DC3CF1"/>
    <w:rsid w:val="00DE0FD9"/>
    <w:rsid w:val="00E00D16"/>
    <w:rsid w:val="00E0391B"/>
    <w:rsid w:val="00E53500"/>
    <w:rsid w:val="00E55944"/>
    <w:rsid w:val="00E6666C"/>
    <w:rsid w:val="00E672B9"/>
    <w:rsid w:val="00E85E6B"/>
    <w:rsid w:val="00EA78C4"/>
    <w:rsid w:val="00EB4849"/>
    <w:rsid w:val="00EC652D"/>
    <w:rsid w:val="00ED1AFE"/>
    <w:rsid w:val="00F03608"/>
    <w:rsid w:val="00F04381"/>
    <w:rsid w:val="00F131A6"/>
    <w:rsid w:val="00F420C3"/>
    <w:rsid w:val="00F5106C"/>
    <w:rsid w:val="00F71D86"/>
    <w:rsid w:val="00F82CDE"/>
    <w:rsid w:val="00FA7928"/>
    <w:rsid w:val="00FB22A1"/>
    <w:rsid w:val="00FB4377"/>
    <w:rsid w:val="00FB4878"/>
    <w:rsid w:val="00FB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AF752"/>
  <w15:docId w15:val="{08BBC4BB-4F5A-46A3-8994-ACAECBB75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BF9"/>
    <w:pPr>
      <w:widowControl w:val="0"/>
    </w:pPr>
    <w:rPr>
      <w:rFonts w:ascii="Calibri" w:eastAsia="Calibri" w:hAnsi="Calibri" w:cs="Calibri"/>
      <w:color w:val="000000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82BF9"/>
    <w:pPr>
      <w:widowControl w:val="0"/>
    </w:pPr>
    <w:rPr>
      <w:rFonts w:ascii="Calibri" w:eastAsia="Calibri" w:hAnsi="Calibri" w:cs="Calibri"/>
      <w:color w:val="000000"/>
      <w:lang w:val="es-ES" w:eastAsia="es-ES"/>
    </w:rPr>
  </w:style>
  <w:style w:type="character" w:styleId="Hyperlink">
    <w:name w:val="Hyperlink"/>
    <w:basedOn w:val="DefaultParagraphFont"/>
    <w:uiPriority w:val="99"/>
    <w:unhideWhenUsed/>
    <w:rsid w:val="00A82BF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82B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BF9"/>
    <w:rPr>
      <w:rFonts w:ascii="Calibri" w:eastAsia="Calibri" w:hAnsi="Calibri" w:cs="Calibri"/>
      <w:color w:val="000000"/>
      <w:lang w:val="es-ES" w:eastAsia="es-ES"/>
    </w:rPr>
  </w:style>
  <w:style w:type="paragraph" w:styleId="Footer">
    <w:name w:val="footer"/>
    <w:basedOn w:val="Normal"/>
    <w:link w:val="FooterChar"/>
    <w:uiPriority w:val="99"/>
    <w:unhideWhenUsed/>
    <w:rsid w:val="00A82B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BF9"/>
    <w:rPr>
      <w:rFonts w:ascii="Calibri" w:eastAsia="Calibri" w:hAnsi="Calibri" w:cs="Calibri"/>
      <w:color w:val="000000"/>
      <w:lang w:val="es-ES"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B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BF9"/>
    <w:rPr>
      <w:rFonts w:ascii="Tahoma" w:eastAsia="Calibri" w:hAnsi="Tahoma" w:cs="Tahoma"/>
      <w:color w:val="000000"/>
      <w:sz w:val="16"/>
      <w:szCs w:val="16"/>
      <w:lang w:val="es-ES" w:eastAsia="es-ES"/>
    </w:rPr>
  </w:style>
  <w:style w:type="paragraph" w:styleId="ListParagraph">
    <w:name w:val="List Paragraph"/>
    <w:basedOn w:val="Normal"/>
    <w:uiPriority w:val="34"/>
    <w:qFormat/>
    <w:rsid w:val="00CC4D43"/>
    <w:pPr>
      <w:widowControl/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sz w:val="24"/>
      <w:szCs w:val="24"/>
      <w:lang w:val="en-GB" w:eastAsia="en-US"/>
    </w:rPr>
  </w:style>
  <w:style w:type="paragraph" w:styleId="NoSpacing">
    <w:name w:val="No Spacing"/>
    <w:uiPriority w:val="1"/>
    <w:qFormat/>
    <w:rsid w:val="00CC4D43"/>
    <w:pPr>
      <w:spacing w:after="0" w:line="240" w:lineRule="auto"/>
    </w:pPr>
    <w:rPr>
      <w:rFonts w:eastAsiaTheme="minorEastAsia"/>
      <w:lang w:eastAsia="en-GB"/>
    </w:rPr>
  </w:style>
  <w:style w:type="table" w:styleId="TableGrid">
    <w:name w:val="Table Grid"/>
    <w:basedOn w:val="TableNormal"/>
    <w:uiPriority w:val="59"/>
    <w:rsid w:val="006C2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C2B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B9F"/>
    <w:pPr>
      <w:widowControl/>
      <w:spacing w:after="16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val="nl-B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B9F"/>
    <w:rPr>
      <w:sz w:val="20"/>
      <w:szCs w:val="20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87300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9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4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77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lopez@clinic.cat" TargetMode="External"/><Relationship Id="rId13" Type="http://schemas.openxmlformats.org/officeDocument/2006/relationships/hyperlink" Target="mailto:h.riper@vu.n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gual@clinic.cat" TargetMode="External"/><Relationship Id="rId12" Type="http://schemas.openxmlformats.org/officeDocument/2006/relationships/hyperlink" Target="mailto:Nicolas.barticevic@gmail.co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z.khadjesari@uea.ac.u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ne.h.berman@ki.s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n.boumparis@vu.nl" TargetMode="External"/><Relationship Id="rId10" Type="http://schemas.openxmlformats.org/officeDocument/2006/relationships/hyperlink" Target="mailto:lodewijkpas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mblankers@trimbos.nl" TargetMode="External"/><Relationship Id="rId14" Type="http://schemas.openxmlformats.org/officeDocument/2006/relationships/hyperlink" Target="mailto:michael.schaub@isgf.uzh.c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450</Words>
  <Characters>256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Niko B</cp:lastModifiedBy>
  <cp:revision>11</cp:revision>
  <cp:lastPrinted>2018-04-25T09:22:00Z</cp:lastPrinted>
  <dcterms:created xsi:type="dcterms:W3CDTF">2019-07-18T10:43:00Z</dcterms:created>
  <dcterms:modified xsi:type="dcterms:W3CDTF">2019-07-29T11:12:00Z</dcterms:modified>
</cp:coreProperties>
</file>